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5620E" w14:textId="7CFA45C1" w:rsidR="00AB132D" w:rsidRDefault="00AB132D" w:rsidP="00AB132D">
      <w:r>
        <w:rPr>
          <w:noProof/>
        </w:rPr>
        <w:drawing>
          <wp:anchor distT="0" distB="0" distL="114300" distR="114300" simplePos="0" relativeHeight="251658240" behindDoc="1" locked="0" layoutInCell="1" allowOverlap="1" wp14:anchorId="437E4B00" wp14:editId="71AE87E7">
            <wp:simplePos x="0" y="0"/>
            <wp:positionH relativeFrom="margin">
              <wp:align>center</wp:align>
            </wp:positionH>
            <wp:positionV relativeFrom="paragraph">
              <wp:posOffset>-647700</wp:posOffset>
            </wp:positionV>
            <wp:extent cx="2286000" cy="13716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mall png log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9CE98D" w14:textId="77777777" w:rsidR="003C750D" w:rsidRDefault="003C750D" w:rsidP="00AB132D"/>
    <w:p w14:paraId="790682C6" w14:textId="77777777" w:rsidR="00D95247" w:rsidRDefault="00D95247" w:rsidP="00D95247">
      <w:pPr>
        <w:pStyle w:val="Heading2"/>
        <w:numPr>
          <w:ilvl w:val="0"/>
          <w:numId w:val="0"/>
        </w:numPr>
        <w:spacing w:before="0" w:after="0"/>
        <w:ind w:left="360" w:hanging="360"/>
        <w:rPr>
          <w:i w:val="0"/>
          <w:sz w:val="28"/>
          <w:szCs w:val="28"/>
          <w:lang w:val="en-US"/>
        </w:rPr>
      </w:pPr>
    </w:p>
    <w:p w14:paraId="05778D07" w14:textId="77777777" w:rsidR="00470DED" w:rsidRPr="00470DED" w:rsidRDefault="00470DED" w:rsidP="00470DED">
      <w:pPr>
        <w:spacing w:after="0" w:line="240" w:lineRule="auto"/>
        <w:rPr>
          <w:rFonts w:ascii="Arial" w:eastAsia="Times New Roman" w:hAnsi="Arial" w:cs="Arial"/>
          <w:color w:val="000000"/>
          <w:sz w:val="28"/>
          <w:szCs w:val="28"/>
        </w:rPr>
      </w:pPr>
      <w:r w:rsidRPr="00470DED">
        <w:rPr>
          <w:rFonts w:ascii="Arial" w:eastAsia="Times New Roman" w:hAnsi="Arial" w:cs="Arial"/>
          <w:b/>
          <w:bCs/>
          <w:iCs/>
          <w:color w:val="000000"/>
          <w:sz w:val="28"/>
          <w:szCs w:val="28"/>
          <w:lang w:eastAsia="x-none"/>
        </w:rPr>
        <w:t>College Application Event Sample Student Sign-Out Form</w:t>
      </w:r>
    </w:p>
    <w:p w14:paraId="5669E623" w14:textId="77777777" w:rsidR="00470DED" w:rsidRPr="00470DED" w:rsidRDefault="00470DE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7AEA714" w14:textId="232BB265" w:rsidR="00470DED" w:rsidRPr="00470DED" w:rsidRDefault="0025170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2F16CE">
        <w:rPr>
          <w:rFonts w:ascii="Arial" w:eastAsia="Times New Roman" w:hAnsi="Arial" w:cs="Arial"/>
          <w:b/>
          <w:bCs/>
          <w:color w:val="000000"/>
          <w:sz w:val="24"/>
          <w:szCs w:val="24"/>
        </w:rPr>
        <w:t>State Coordinators: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470DED" w:rsidRPr="00470DED">
        <w:rPr>
          <w:rFonts w:ascii="Arial" w:eastAsia="Times New Roman" w:hAnsi="Arial" w:cs="Arial"/>
          <w:color w:val="000000"/>
          <w:sz w:val="24"/>
          <w:szCs w:val="24"/>
        </w:rPr>
        <w:t xml:space="preserve">The following sign-out sheet is an option that allows </w:t>
      </w:r>
      <w:r>
        <w:rPr>
          <w:rFonts w:ascii="Arial" w:eastAsia="Times New Roman" w:hAnsi="Arial" w:cs="Arial"/>
          <w:color w:val="000000"/>
          <w:sz w:val="24"/>
          <w:szCs w:val="24"/>
        </w:rPr>
        <w:t>host sites</w:t>
      </w:r>
      <w:r w:rsidRPr="00470DE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470DED" w:rsidRPr="00470DED">
        <w:rPr>
          <w:rFonts w:ascii="Arial" w:eastAsia="Times New Roman" w:hAnsi="Arial" w:cs="Arial"/>
          <w:color w:val="000000"/>
          <w:sz w:val="24"/>
          <w:szCs w:val="24"/>
        </w:rPr>
        <w:t xml:space="preserve">to provide the students an individual form to complete. Host sites can modify this form to meet their site needs.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You can provide this template as is or make modifications based on state campaign needs. </w:t>
      </w:r>
    </w:p>
    <w:p w14:paraId="424C865A" w14:textId="77777777" w:rsidR="00470DED" w:rsidRPr="00470DED" w:rsidRDefault="00470DE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3869587" w14:textId="495F7246" w:rsidR="009022B0" w:rsidRPr="00470DED" w:rsidRDefault="009022B0" w:rsidP="5DD920A5">
      <w:pP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5DD920A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f </w:t>
      </w:r>
      <w:r w:rsidR="0025170D" w:rsidRPr="5DD920A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your state campaign is </w:t>
      </w:r>
      <w:r w:rsidRPr="5DD920A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looking for a way to track data online, </w:t>
      </w:r>
      <w:r w:rsidRPr="5DD920A5">
        <w:rPr>
          <w:rFonts w:ascii="Arial" w:hAnsi="Arial" w:cs="Arial"/>
          <w:color w:val="000000" w:themeColor="text1"/>
          <w:sz w:val="24"/>
          <w:szCs w:val="24"/>
        </w:rPr>
        <w:t>consider using myOptions</w:t>
      </w:r>
      <w:r w:rsidR="006C3F87">
        <w:rPr>
          <w:rFonts w:ascii="Arial" w:hAnsi="Arial" w:cs="Arial"/>
          <w:color w:val="000000" w:themeColor="text1"/>
          <w:sz w:val="24"/>
          <w:szCs w:val="24"/>
        </w:rPr>
        <w:t>®</w:t>
      </w:r>
      <w:r w:rsidR="538D8E96" w:rsidRPr="5DD920A5">
        <w:rPr>
          <w:rFonts w:ascii="Arial" w:hAnsi="Arial" w:cs="Arial"/>
          <w:color w:val="000000" w:themeColor="text1"/>
          <w:sz w:val="24"/>
          <w:szCs w:val="24"/>
        </w:rPr>
        <w:t xml:space="preserve"> Encourage</w:t>
      </w:r>
      <w:r w:rsidR="006C3F87">
        <w:rPr>
          <w:rFonts w:ascii="Arial" w:hAnsi="Arial" w:cs="Arial"/>
          <w:color w:val="000000" w:themeColor="text1"/>
          <w:sz w:val="24"/>
          <w:szCs w:val="24"/>
        </w:rPr>
        <w:t>™</w:t>
      </w:r>
      <w:r w:rsidRPr="5DD920A5">
        <w:rPr>
          <w:rFonts w:ascii="Arial" w:hAnsi="Arial" w:cs="Arial"/>
          <w:color w:val="000000" w:themeColor="text1"/>
          <w:sz w:val="24"/>
          <w:szCs w:val="24"/>
        </w:rPr>
        <w:t xml:space="preserve"> to help track student participation</w:t>
      </w:r>
      <w:r w:rsidR="00A9413F">
        <w:rPr>
          <w:rFonts w:ascii="Arial" w:hAnsi="Arial" w:cs="Arial"/>
          <w:color w:val="000000" w:themeColor="text1"/>
          <w:sz w:val="24"/>
          <w:szCs w:val="24"/>
        </w:rPr>
        <w:t xml:space="preserve"> and a</w:t>
      </w:r>
      <w:r w:rsidR="00A9413F" w:rsidRPr="00A9413F">
        <w:rPr>
          <w:rFonts w:ascii="Arial" w:hAnsi="Arial" w:cs="Arial"/>
          <w:color w:val="000000" w:themeColor="text1"/>
          <w:sz w:val="24"/>
          <w:szCs w:val="24"/>
        </w:rPr>
        <w:t>nalyze summary reports on the college</w:t>
      </w:r>
      <w:r w:rsidR="00A14CFD">
        <w:rPr>
          <w:rFonts w:ascii="Arial" w:hAnsi="Arial" w:cs="Arial"/>
          <w:color w:val="000000" w:themeColor="text1"/>
          <w:sz w:val="24"/>
          <w:szCs w:val="24"/>
        </w:rPr>
        <w:t xml:space="preserve"> and scholarship </w:t>
      </w:r>
      <w:r w:rsidR="00A9413F" w:rsidRPr="00A9413F">
        <w:rPr>
          <w:rFonts w:ascii="Arial" w:hAnsi="Arial" w:cs="Arial"/>
          <w:color w:val="000000" w:themeColor="text1"/>
          <w:sz w:val="24"/>
          <w:szCs w:val="24"/>
        </w:rPr>
        <w:t xml:space="preserve">interests </w:t>
      </w:r>
      <w:r w:rsidR="00A14CFD">
        <w:rPr>
          <w:rFonts w:ascii="Arial" w:hAnsi="Arial" w:cs="Arial"/>
          <w:color w:val="000000" w:themeColor="text1"/>
          <w:sz w:val="24"/>
          <w:szCs w:val="24"/>
        </w:rPr>
        <w:t>of participating students.</w:t>
      </w:r>
    </w:p>
    <w:p w14:paraId="0CCB0D9B" w14:textId="360BB799" w:rsidR="00470DED" w:rsidRDefault="00470DE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A8F342E" w14:textId="62D1D37A" w:rsidR="0025170D" w:rsidRDefault="0025170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6AAD872" w14:textId="2802B06F" w:rsidR="0025170D" w:rsidRPr="00470DED" w:rsidRDefault="0025170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2F16CE">
        <w:rPr>
          <w:rFonts w:ascii="Arial" w:eastAsia="Times New Roman" w:hAnsi="Arial" w:cs="Arial"/>
          <w:b/>
          <w:bCs/>
          <w:color w:val="000000"/>
          <w:sz w:val="24"/>
          <w:szCs w:val="24"/>
        </w:rPr>
        <w:t>Site Coordinators: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The following sign-out sheet is an option that allows you to provide the students an individual form to complete. You can modify this form to meet your event </w:t>
      </w:r>
      <w:proofErr w:type="gramStart"/>
      <w:r>
        <w:rPr>
          <w:rFonts w:ascii="Arial" w:eastAsia="Times New Roman" w:hAnsi="Arial" w:cs="Arial"/>
          <w:color w:val="000000"/>
          <w:sz w:val="24"/>
          <w:szCs w:val="24"/>
        </w:rPr>
        <w:t>needs, but</w:t>
      </w:r>
      <w:proofErr w:type="gramEnd"/>
      <w:r>
        <w:rPr>
          <w:rFonts w:ascii="Arial" w:eastAsia="Times New Roman" w:hAnsi="Arial" w:cs="Arial"/>
          <w:color w:val="000000"/>
          <w:sz w:val="24"/>
          <w:szCs w:val="24"/>
        </w:rPr>
        <w:t xml:space="preserve"> be sure you collect the two required data points of the national campaign: number of students participating and number of applications submitted. Be sure to check with your state campaign coordinator about what data needs to be submitted after your event(s).</w:t>
      </w:r>
      <w:r w:rsidRPr="0025170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>Copies of this document will need to be made in order for each participating student to receive one.</w:t>
      </w:r>
    </w:p>
    <w:p w14:paraId="7F16EC3F" w14:textId="77777777" w:rsidR="0025170D" w:rsidRDefault="0025170D" w:rsidP="00CB5FDC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152506E" w14:textId="501CD808" w:rsidR="0025170D" w:rsidRDefault="0025170D" w:rsidP="5DD920A5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5DD920A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f you’re looking for a way to track data online, </w:t>
      </w:r>
      <w:r w:rsidRPr="5DD920A5">
        <w:rPr>
          <w:rFonts w:ascii="Arial" w:hAnsi="Arial" w:cs="Arial"/>
          <w:color w:val="000000" w:themeColor="text1"/>
          <w:sz w:val="24"/>
          <w:szCs w:val="24"/>
        </w:rPr>
        <w:t>consider using myOptions</w:t>
      </w:r>
      <w:r w:rsidR="00E90590">
        <w:rPr>
          <w:rFonts w:ascii="Arial" w:hAnsi="Arial" w:cs="Arial"/>
          <w:color w:val="000000" w:themeColor="text1"/>
          <w:sz w:val="24"/>
          <w:szCs w:val="24"/>
        </w:rPr>
        <w:t xml:space="preserve"> Encourage</w:t>
      </w:r>
      <w:r w:rsidRPr="5DD920A5">
        <w:rPr>
          <w:rFonts w:ascii="Arial" w:hAnsi="Arial" w:cs="Arial"/>
          <w:color w:val="000000" w:themeColor="text1"/>
          <w:sz w:val="24"/>
          <w:szCs w:val="24"/>
        </w:rPr>
        <w:t xml:space="preserve"> to help track student participation</w:t>
      </w:r>
      <w:r w:rsidR="00AC3223">
        <w:rPr>
          <w:rFonts w:ascii="Arial" w:hAnsi="Arial" w:cs="Arial"/>
          <w:color w:val="000000" w:themeColor="text1"/>
          <w:sz w:val="24"/>
          <w:szCs w:val="24"/>
        </w:rPr>
        <w:t xml:space="preserve"> and a</w:t>
      </w:r>
      <w:r w:rsidR="00AC3223" w:rsidRPr="00A9413F">
        <w:rPr>
          <w:rFonts w:ascii="Arial" w:hAnsi="Arial" w:cs="Arial"/>
          <w:color w:val="000000" w:themeColor="text1"/>
          <w:sz w:val="24"/>
          <w:szCs w:val="24"/>
        </w:rPr>
        <w:t>nalyze summary reports on the college</w:t>
      </w:r>
      <w:r w:rsidR="00AC3223">
        <w:rPr>
          <w:rFonts w:ascii="Arial" w:hAnsi="Arial" w:cs="Arial"/>
          <w:color w:val="000000" w:themeColor="text1"/>
          <w:sz w:val="24"/>
          <w:szCs w:val="24"/>
        </w:rPr>
        <w:t xml:space="preserve"> and scholarship </w:t>
      </w:r>
      <w:r w:rsidR="00AC3223" w:rsidRPr="00A9413F">
        <w:rPr>
          <w:rFonts w:ascii="Arial" w:hAnsi="Arial" w:cs="Arial"/>
          <w:color w:val="000000" w:themeColor="text1"/>
          <w:sz w:val="24"/>
          <w:szCs w:val="24"/>
        </w:rPr>
        <w:t xml:space="preserve">interests </w:t>
      </w:r>
      <w:r w:rsidR="00AC3223">
        <w:rPr>
          <w:rFonts w:ascii="Arial" w:hAnsi="Arial" w:cs="Arial"/>
          <w:color w:val="000000" w:themeColor="text1"/>
          <w:sz w:val="24"/>
          <w:szCs w:val="24"/>
        </w:rPr>
        <w:t>of participating students</w:t>
      </w:r>
      <w:r w:rsidRPr="5DD920A5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A16651" w:rsidRPr="5DD920A5">
        <w:rPr>
          <w:rFonts w:ascii="Arial" w:hAnsi="Arial" w:cs="Arial"/>
          <w:color w:val="1D1C1D"/>
          <w:sz w:val="23"/>
          <w:szCs w:val="23"/>
        </w:rPr>
        <w:t xml:space="preserve">Contact your ACAC state coordinator for guidance and state data collection requirements. </w:t>
      </w:r>
      <w:r w:rsidRPr="5DD920A5">
        <w:rPr>
          <w:rFonts w:ascii="Arial" w:eastAsia="Times New Roman" w:hAnsi="Arial" w:cs="Arial"/>
          <w:color w:val="000000" w:themeColor="text1"/>
          <w:sz w:val="24"/>
          <w:szCs w:val="24"/>
        </w:rPr>
        <w:br w:type="page"/>
      </w:r>
    </w:p>
    <w:p w14:paraId="1DE45817" w14:textId="2DA1B3FB" w:rsidR="0025170D" w:rsidRPr="00470DED" w:rsidRDefault="0025170D" w:rsidP="0025170D">
      <w:pPr>
        <w:spacing w:after="0" w:line="240" w:lineRule="auto"/>
        <w:rPr>
          <w:rFonts w:ascii="Arial" w:eastAsia="Times New Roman" w:hAnsi="Arial" w:cs="Arial"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bCs/>
          <w:iCs/>
          <w:color w:val="000000"/>
          <w:sz w:val="28"/>
          <w:szCs w:val="28"/>
          <w:lang w:eastAsia="x-none"/>
        </w:rPr>
        <w:lastRenderedPageBreak/>
        <w:t xml:space="preserve">[Insert Host Site Event Name] </w:t>
      </w:r>
      <w:r w:rsidRPr="00470DED">
        <w:rPr>
          <w:rFonts w:ascii="Arial" w:eastAsia="Times New Roman" w:hAnsi="Arial" w:cs="Arial"/>
          <w:b/>
          <w:bCs/>
          <w:iCs/>
          <w:color w:val="000000"/>
          <w:sz w:val="28"/>
          <w:szCs w:val="28"/>
          <w:lang w:eastAsia="x-none"/>
        </w:rPr>
        <w:t>Student Sign-Out Form</w:t>
      </w:r>
    </w:p>
    <w:p w14:paraId="0DEE21D8" w14:textId="77777777" w:rsidR="0025170D" w:rsidRDefault="0025170D" w:rsidP="00CB5FDC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170B856" w14:textId="5C1432CF" w:rsidR="00CB5FDC" w:rsidRPr="009C207E" w:rsidRDefault="00661C6F" w:rsidP="00CB5FDC">
      <w:pPr>
        <w:spacing w:after="0" w:line="240" w:lineRule="auto"/>
        <w:rPr>
          <w:rFonts w:ascii="Arial" w:eastAsia="Times New Roman" w:hAnsi="Arial" w:cs="Arial"/>
          <w:color w:val="000000"/>
          <w:sz w:val="28"/>
          <w:szCs w:val="28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Students: please complete this form before leaving the event today</w:t>
      </w:r>
      <w:r w:rsidR="007C2BDA" w:rsidRPr="0025170D">
        <w:rPr>
          <w:rFonts w:ascii="Arial" w:eastAsia="Times New Roman" w:hAnsi="Arial" w:cs="Arial"/>
          <w:color w:val="000000"/>
        </w:rPr>
        <w:t xml:space="preserve">. </w:t>
      </w:r>
      <w:r w:rsidR="00CB5FDC" w:rsidRPr="0025170D">
        <w:rPr>
          <w:rFonts w:ascii="Arial" w:eastAsia="Times New Roman" w:hAnsi="Arial" w:cs="Arial"/>
          <w:color w:val="000000"/>
          <w:sz w:val="24"/>
          <w:szCs w:val="24"/>
        </w:rPr>
        <w:t>Congratulations on reaching this exciting milestone, you’re on your way!</w:t>
      </w:r>
    </w:p>
    <w:p w14:paraId="53E20590" w14:textId="6446A6DD" w:rsidR="00661C6F" w:rsidRDefault="00661C6F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4D59DCB" w14:textId="2753C60F" w:rsidR="00470DED" w:rsidRPr="00470DED" w:rsidRDefault="00470DE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70DED">
        <w:rPr>
          <w:rFonts w:ascii="Arial" w:eastAsia="Times New Roman" w:hAnsi="Arial" w:cs="Arial"/>
          <w:color w:val="000000"/>
          <w:sz w:val="24"/>
          <w:szCs w:val="24"/>
        </w:rPr>
        <w:t>Student Name:</w:t>
      </w:r>
    </w:p>
    <w:p w14:paraId="72134E35" w14:textId="77777777" w:rsidR="00470DED" w:rsidRPr="00470DED" w:rsidRDefault="00470DE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9AC42CF" w14:textId="77777777" w:rsidR="00470DED" w:rsidRPr="00470DED" w:rsidRDefault="00470DE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70DED">
        <w:rPr>
          <w:rFonts w:ascii="Arial" w:eastAsia="Times New Roman" w:hAnsi="Arial" w:cs="Arial"/>
          <w:color w:val="000000"/>
          <w:sz w:val="24"/>
          <w:szCs w:val="24"/>
        </w:rPr>
        <w:t xml:space="preserve">How many colleges have you applied to </w:t>
      </w:r>
      <w:r w:rsidRPr="00470DED">
        <w:rPr>
          <w:rFonts w:ascii="Arial" w:eastAsia="Times New Roman" w:hAnsi="Arial" w:cs="Arial"/>
          <w:b/>
          <w:color w:val="000000"/>
          <w:sz w:val="24"/>
          <w:szCs w:val="24"/>
        </w:rPr>
        <w:t>total</w:t>
      </w:r>
      <w:r w:rsidRPr="00470DED">
        <w:rPr>
          <w:rFonts w:ascii="Arial" w:eastAsia="Times New Roman" w:hAnsi="Arial" w:cs="Arial"/>
          <w:color w:val="000000"/>
          <w:sz w:val="24"/>
          <w:szCs w:val="24"/>
        </w:rPr>
        <w:t xml:space="preserve"> (including those that you submitted before today’s event)?</w:t>
      </w:r>
    </w:p>
    <w:p w14:paraId="108BED46" w14:textId="77777777" w:rsidR="00470DED" w:rsidRPr="00470DED" w:rsidRDefault="00470DE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31A4363" w14:textId="77777777" w:rsidR="00470DED" w:rsidRPr="00470DED" w:rsidRDefault="00470DE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70DED">
        <w:rPr>
          <w:rFonts w:ascii="Arial" w:eastAsia="Times New Roman" w:hAnsi="Arial" w:cs="Arial"/>
          <w:color w:val="000000"/>
          <w:sz w:val="24"/>
          <w:szCs w:val="24"/>
        </w:rPr>
        <w:t xml:space="preserve">How many colleges did you apply to </w:t>
      </w:r>
      <w:r w:rsidRPr="00470DED">
        <w:rPr>
          <w:rFonts w:ascii="Arial" w:eastAsia="Times New Roman" w:hAnsi="Arial" w:cs="Arial"/>
          <w:b/>
          <w:color w:val="000000"/>
          <w:sz w:val="24"/>
          <w:szCs w:val="24"/>
        </w:rPr>
        <w:t>today</w:t>
      </w:r>
      <w:r w:rsidRPr="00470DED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01980635" w14:textId="77777777" w:rsidR="00470DED" w:rsidRPr="00470DED" w:rsidRDefault="00470DE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032DF8B" w14:textId="77777777" w:rsidR="00470DED" w:rsidRPr="00470DED" w:rsidRDefault="00470DE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70DED">
        <w:rPr>
          <w:rFonts w:ascii="Arial" w:eastAsia="Times New Roman" w:hAnsi="Arial" w:cs="Arial"/>
          <w:color w:val="000000"/>
          <w:sz w:val="24"/>
          <w:szCs w:val="24"/>
        </w:rPr>
        <w:t>Is today the first time you submitted a college application?</w:t>
      </w:r>
    </w:p>
    <w:p w14:paraId="7AB6AB7D" w14:textId="77777777" w:rsidR="00470DED" w:rsidRPr="00470DED" w:rsidRDefault="00470DE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CDDD777" w14:textId="77777777" w:rsidR="00470DED" w:rsidRPr="00470DED" w:rsidRDefault="00470DED" w:rsidP="00470DED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70DED">
        <w:rPr>
          <w:rFonts w:ascii="Arial" w:eastAsia="Times New Roman" w:hAnsi="Arial" w:cs="Arial"/>
          <w:color w:val="000000"/>
          <w:sz w:val="24"/>
          <w:szCs w:val="24"/>
        </w:rPr>
        <w:t>Please list the colleges and indicate if a transcript request has been completed for each college:</w:t>
      </w:r>
    </w:p>
    <w:p w14:paraId="759FD036" w14:textId="77777777" w:rsidR="00470DED" w:rsidRPr="00470DED" w:rsidRDefault="00470DED" w:rsidP="00470DED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408"/>
        <w:gridCol w:w="2834"/>
      </w:tblGrid>
      <w:tr w:rsidR="00470DED" w:rsidRPr="00470DED" w14:paraId="6B71EE94" w14:textId="77777777" w:rsidTr="00686426">
        <w:tc>
          <w:tcPr>
            <w:tcW w:w="6408" w:type="dxa"/>
            <w:shd w:val="clear" w:color="auto" w:fill="auto"/>
          </w:tcPr>
          <w:p w14:paraId="0F039B9C" w14:textId="77777777" w:rsidR="00470DED" w:rsidRPr="00470DED" w:rsidRDefault="00470DED" w:rsidP="00470DED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470DED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College Name</w:t>
            </w:r>
          </w:p>
        </w:tc>
        <w:tc>
          <w:tcPr>
            <w:tcW w:w="2834" w:type="dxa"/>
            <w:shd w:val="clear" w:color="auto" w:fill="auto"/>
          </w:tcPr>
          <w:p w14:paraId="18756A0B" w14:textId="77777777" w:rsidR="00470DED" w:rsidRPr="00470DED" w:rsidRDefault="00470DED" w:rsidP="00470DED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470DED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ranscript Requested?</w:t>
            </w:r>
          </w:p>
        </w:tc>
      </w:tr>
      <w:tr w:rsidR="00470DED" w:rsidRPr="00470DED" w14:paraId="3C9ED08A" w14:textId="77777777" w:rsidTr="00686426">
        <w:trPr>
          <w:trHeight w:val="440"/>
        </w:trPr>
        <w:tc>
          <w:tcPr>
            <w:tcW w:w="6408" w:type="dxa"/>
            <w:shd w:val="clear" w:color="auto" w:fill="auto"/>
          </w:tcPr>
          <w:p w14:paraId="0CDA81A7" w14:textId="77777777" w:rsidR="00470DED" w:rsidRPr="00470DED" w:rsidRDefault="00470DED" w:rsidP="00470DE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834" w:type="dxa"/>
            <w:shd w:val="clear" w:color="auto" w:fill="auto"/>
          </w:tcPr>
          <w:p w14:paraId="35ACAE13" w14:textId="77777777" w:rsidR="00470DED" w:rsidRPr="00470DED" w:rsidRDefault="00470DED" w:rsidP="00470DE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470DED" w:rsidRPr="00470DED" w14:paraId="3E6D05D1" w14:textId="77777777" w:rsidTr="00686426">
        <w:trPr>
          <w:trHeight w:val="530"/>
        </w:trPr>
        <w:tc>
          <w:tcPr>
            <w:tcW w:w="6408" w:type="dxa"/>
            <w:shd w:val="clear" w:color="auto" w:fill="auto"/>
          </w:tcPr>
          <w:p w14:paraId="33B31C78" w14:textId="77777777" w:rsidR="00470DED" w:rsidRPr="00470DED" w:rsidRDefault="00470DED" w:rsidP="00470DE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834" w:type="dxa"/>
            <w:shd w:val="clear" w:color="auto" w:fill="auto"/>
          </w:tcPr>
          <w:p w14:paraId="7957F55E" w14:textId="77777777" w:rsidR="00470DED" w:rsidRPr="00470DED" w:rsidRDefault="00470DED" w:rsidP="00470DE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470DED" w:rsidRPr="00470DED" w14:paraId="2A401ACE" w14:textId="77777777" w:rsidTr="00686426">
        <w:trPr>
          <w:trHeight w:val="530"/>
        </w:trPr>
        <w:tc>
          <w:tcPr>
            <w:tcW w:w="6408" w:type="dxa"/>
            <w:shd w:val="clear" w:color="auto" w:fill="auto"/>
          </w:tcPr>
          <w:p w14:paraId="778507B4" w14:textId="77777777" w:rsidR="00470DED" w:rsidRPr="00470DED" w:rsidRDefault="00470DED" w:rsidP="00470DE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834" w:type="dxa"/>
            <w:shd w:val="clear" w:color="auto" w:fill="auto"/>
          </w:tcPr>
          <w:p w14:paraId="458569FE" w14:textId="77777777" w:rsidR="00470DED" w:rsidRPr="00470DED" w:rsidRDefault="00470DED" w:rsidP="00470DE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  <w:tr w:rsidR="00470DED" w:rsidRPr="00470DED" w14:paraId="08A40EE0" w14:textId="77777777" w:rsidTr="00686426">
        <w:trPr>
          <w:trHeight w:val="530"/>
        </w:trPr>
        <w:tc>
          <w:tcPr>
            <w:tcW w:w="6408" w:type="dxa"/>
            <w:shd w:val="clear" w:color="auto" w:fill="auto"/>
          </w:tcPr>
          <w:p w14:paraId="78510907" w14:textId="77777777" w:rsidR="00470DED" w:rsidRPr="00470DED" w:rsidRDefault="00470DED" w:rsidP="00470DE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834" w:type="dxa"/>
            <w:shd w:val="clear" w:color="auto" w:fill="auto"/>
          </w:tcPr>
          <w:p w14:paraId="57D45A96" w14:textId="77777777" w:rsidR="00470DED" w:rsidRPr="00470DED" w:rsidRDefault="00470DED" w:rsidP="00470DE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</w:tr>
    </w:tbl>
    <w:p w14:paraId="525E7A60" w14:textId="77777777" w:rsidR="00470DED" w:rsidRPr="00470DED" w:rsidRDefault="00470DED" w:rsidP="00470DED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722C0907" w14:textId="2F826A51" w:rsidR="00470DED" w:rsidRPr="00470DED" w:rsidRDefault="00470DED" w:rsidP="00470DED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470DED">
        <w:rPr>
          <w:rFonts w:ascii="Arial" w:eastAsia="Times New Roman" w:hAnsi="Arial" w:cs="Arial"/>
          <w:color w:val="000000"/>
          <w:sz w:val="24"/>
          <w:szCs w:val="24"/>
        </w:rPr>
        <w:t xml:space="preserve">Have you registered for </w:t>
      </w:r>
      <w:r w:rsidR="00566717">
        <w:rPr>
          <w:rFonts w:ascii="Arial" w:eastAsia="Times New Roman" w:hAnsi="Arial" w:cs="Arial"/>
          <w:color w:val="000000"/>
          <w:sz w:val="24"/>
          <w:szCs w:val="24"/>
        </w:rPr>
        <w:t>your</w:t>
      </w:r>
      <w:r w:rsidRPr="00470DED">
        <w:rPr>
          <w:rFonts w:ascii="Arial" w:eastAsia="Times New Roman" w:hAnsi="Arial" w:cs="Arial"/>
          <w:color w:val="000000"/>
          <w:sz w:val="24"/>
          <w:szCs w:val="24"/>
        </w:rPr>
        <w:t xml:space="preserve"> FSA ID? </w:t>
      </w:r>
      <w:r w:rsidRPr="00470DED">
        <w:rPr>
          <w:rFonts w:ascii="Arial" w:eastAsia="Times New Roman" w:hAnsi="Arial" w:cs="Arial"/>
          <w:color w:val="000000"/>
          <w:sz w:val="24"/>
          <w:szCs w:val="24"/>
        </w:rPr>
        <w:tab/>
        <w:t>Yes</w:t>
      </w:r>
      <w:r w:rsidRPr="00470DED">
        <w:rPr>
          <w:rFonts w:ascii="Arial" w:eastAsia="Times New Roman" w:hAnsi="Arial" w:cs="Arial"/>
          <w:color w:val="000000"/>
          <w:sz w:val="24"/>
          <w:szCs w:val="24"/>
        </w:rPr>
        <w:tab/>
        <w:t>No</w:t>
      </w:r>
    </w:p>
    <w:p w14:paraId="61D3EEAF" w14:textId="3508E9D1" w:rsidR="00470DED" w:rsidRPr="00470DED" w:rsidRDefault="00470DED" w:rsidP="00470DED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470DED">
        <w:rPr>
          <w:rFonts w:ascii="Arial" w:eastAsia="Times New Roman" w:hAnsi="Arial" w:cs="Arial"/>
          <w:color w:val="000000"/>
          <w:sz w:val="24"/>
          <w:szCs w:val="24"/>
        </w:rPr>
        <w:t>Have you submitted the FAFSA?</w:t>
      </w:r>
      <w:r w:rsidRPr="00470DED">
        <w:rPr>
          <w:rFonts w:ascii="Arial" w:eastAsia="Times New Roman" w:hAnsi="Arial" w:cs="Arial"/>
          <w:color w:val="000000"/>
          <w:sz w:val="24"/>
          <w:szCs w:val="24"/>
        </w:rPr>
        <w:tab/>
      </w:r>
      <w:r w:rsidRPr="00470DED">
        <w:rPr>
          <w:rFonts w:ascii="Arial" w:eastAsia="Times New Roman" w:hAnsi="Arial" w:cs="Arial"/>
          <w:color w:val="000000"/>
          <w:sz w:val="24"/>
          <w:szCs w:val="24"/>
        </w:rPr>
        <w:tab/>
        <w:t>Yes</w:t>
      </w:r>
      <w:r w:rsidRPr="00470DED">
        <w:rPr>
          <w:rFonts w:ascii="Arial" w:eastAsia="Times New Roman" w:hAnsi="Arial" w:cs="Arial"/>
          <w:color w:val="000000"/>
          <w:sz w:val="24"/>
          <w:szCs w:val="24"/>
        </w:rPr>
        <w:tab/>
        <w:t>No</w:t>
      </w:r>
    </w:p>
    <w:p w14:paraId="351474BF" w14:textId="77777777" w:rsidR="005436A7" w:rsidRDefault="005436A7" w:rsidP="005436A7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3A50FE3C" w14:textId="5DCA4DB8" w:rsidR="00AB132D" w:rsidRPr="00884352" w:rsidRDefault="00470DED" w:rsidP="005436A7">
      <w:pPr>
        <w:spacing w:after="0" w:line="240" w:lineRule="auto"/>
        <w:jc w:val="both"/>
      </w:pPr>
      <w:r w:rsidRPr="00470DED">
        <w:rPr>
          <w:rFonts w:ascii="Arial" w:eastAsia="Times New Roman" w:hAnsi="Arial" w:cs="Arial"/>
          <w:color w:val="000000"/>
          <w:sz w:val="24"/>
          <w:szCs w:val="24"/>
        </w:rPr>
        <w:t xml:space="preserve">Will you be the first person in your family to attend college? </w:t>
      </w:r>
      <w:r w:rsidRPr="00470DED">
        <w:rPr>
          <w:rFonts w:ascii="Arial" w:eastAsia="Times New Roman" w:hAnsi="Arial" w:cs="Arial"/>
          <w:i/>
          <w:color w:val="000000"/>
          <w:sz w:val="24"/>
          <w:szCs w:val="24"/>
        </w:rPr>
        <w:t>(First-generation means no one in your immediate family has earned a college degree)</w:t>
      </w:r>
      <w:r w:rsidRPr="00470DED">
        <w:rPr>
          <w:rFonts w:ascii="Arial" w:eastAsia="Times New Roman" w:hAnsi="Arial" w:cs="Arial"/>
          <w:color w:val="000000"/>
          <w:sz w:val="24"/>
          <w:szCs w:val="24"/>
        </w:rPr>
        <w:tab/>
        <w:t>Yes</w:t>
      </w:r>
      <w:r w:rsidRPr="00470DED">
        <w:rPr>
          <w:rFonts w:ascii="Arial" w:eastAsia="Times New Roman" w:hAnsi="Arial" w:cs="Arial"/>
          <w:color w:val="000000"/>
          <w:sz w:val="24"/>
          <w:szCs w:val="24"/>
        </w:rPr>
        <w:tab/>
        <w:t>No</w:t>
      </w:r>
    </w:p>
    <w:sectPr w:rsidR="00AB132D" w:rsidRPr="00884352" w:rsidSect="003C10C8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BF358" w14:textId="77777777" w:rsidR="0010192A" w:rsidRDefault="0010192A" w:rsidP="00C3492E">
      <w:pPr>
        <w:spacing w:after="0" w:line="240" w:lineRule="auto"/>
      </w:pPr>
      <w:r>
        <w:separator/>
      </w:r>
    </w:p>
  </w:endnote>
  <w:endnote w:type="continuationSeparator" w:id="0">
    <w:p w14:paraId="101B8150" w14:textId="77777777" w:rsidR="0010192A" w:rsidRDefault="0010192A" w:rsidP="00C349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DB939" w14:textId="77777777" w:rsidR="00686426" w:rsidRPr="006B730D" w:rsidRDefault="00686426" w:rsidP="00C3492E">
    <w:pPr>
      <w:tabs>
        <w:tab w:val="center" w:pos="4680"/>
        <w:tab w:val="right" w:pos="9360"/>
      </w:tabs>
      <w:jc w:val="center"/>
      <w:rPr>
        <w:rFonts w:ascii="Cambria" w:eastAsia="Cambria" w:hAnsi="Cambria" w:cs="Times New Roman"/>
        <w:noProof/>
        <w:color w:val="595959"/>
        <w:sz w:val="20"/>
        <w:szCs w:val="20"/>
        <w:u w:val="thick" w:color="595959"/>
      </w:rPr>
    </w:pPr>
    <w:r w:rsidRPr="006B730D">
      <w:rPr>
        <w:rFonts w:ascii="Cambria" w:eastAsia="Cambria" w:hAnsi="Cambria" w:cs="Times New Roman"/>
        <w:noProof/>
        <w:color w:val="595959"/>
        <w:sz w:val="20"/>
        <w:szCs w:val="20"/>
        <w:u w:val="thick" w:color="595959"/>
      </w:rPr>
      <w:t>_________________________________________________________________________________________________________________________</w:t>
    </w:r>
  </w:p>
  <w:p w14:paraId="62078B4F" w14:textId="26ABC14E" w:rsidR="00686426" w:rsidRPr="006B730D" w:rsidRDefault="00686426" w:rsidP="00C3492E">
    <w:pPr>
      <w:tabs>
        <w:tab w:val="center" w:pos="4680"/>
        <w:tab w:val="right" w:pos="9360"/>
      </w:tabs>
      <w:jc w:val="center"/>
      <w:rPr>
        <w:rFonts w:ascii="Cambria" w:eastAsia="Cambria" w:hAnsi="Cambria" w:cs="Times New Roman"/>
        <w:b/>
        <w:noProof/>
        <w:sz w:val="20"/>
        <w:szCs w:val="20"/>
      </w:rPr>
    </w:pPr>
    <w:r w:rsidRPr="006B730D">
      <w:rPr>
        <w:rFonts w:ascii="Cambria" w:eastAsia="Cambria" w:hAnsi="Cambria" w:cs="Times New Roman"/>
        <w:b/>
        <w:noProof/>
        <w:sz w:val="20"/>
        <w:szCs w:val="20"/>
      </w:rPr>
      <w:t>American College Application Campaign</w:t>
    </w:r>
    <w:r>
      <w:rPr>
        <w:rFonts w:ascii="Cambria" w:eastAsia="Cambria" w:hAnsi="Cambria" w:cs="Times New Roman"/>
        <w:b/>
        <w:noProof/>
        <w:sz w:val="20"/>
        <w:szCs w:val="20"/>
      </w:rPr>
      <w:br/>
      <w:t>ACT’s Center for Equity in Learning</w:t>
    </w:r>
  </w:p>
  <w:p w14:paraId="5723BE76" w14:textId="7F917274" w:rsidR="00686426" w:rsidRPr="00D62E87" w:rsidRDefault="001B1A8C" w:rsidP="00C3492E">
    <w:pPr>
      <w:pStyle w:val="Footer"/>
      <w:jc w:val="center"/>
      <w:rPr>
        <w:color w:val="0D0D0D" w:themeColor="text1" w:themeTint="F2"/>
      </w:rPr>
    </w:pPr>
    <w:hyperlink r:id="rId1" w:history="1">
      <w:r w:rsidR="00686426" w:rsidRPr="000C508B">
        <w:rPr>
          <w:rStyle w:val="Hyperlink"/>
          <w:rFonts w:ascii="Cambria" w:eastAsia="Cambria" w:hAnsi="Cambria"/>
          <w:noProof/>
          <w:sz w:val="20"/>
        </w:rPr>
        <w:t>https://equityinlearning.act.org/acac</w:t>
      </w:r>
    </w:hyperlink>
    <w:r w:rsidR="00686426">
      <w:rPr>
        <w:rStyle w:val="Hyperlink"/>
        <w:rFonts w:ascii="Cambria" w:eastAsia="Cambria" w:hAnsi="Cambria"/>
        <w:noProof/>
        <w:color w:val="0D0D0D" w:themeColor="text1" w:themeTint="F2"/>
        <w:sz w:val="20"/>
        <w:u w:val="none"/>
      </w:rPr>
      <w:t xml:space="preserve"> | </w:t>
    </w:r>
    <w:hyperlink r:id="rId2" w:history="1">
      <w:r w:rsidR="00686426" w:rsidRPr="000C508B">
        <w:rPr>
          <w:rStyle w:val="Hyperlink"/>
          <w:rFonts w:ascii="Cambria" w:eastAsia="Cambria" w:hAnsi="Cambria"/>
          <w:noProof/>
          <w:sz w:val="20"/>
        </w:rPr>
        <w:t>acac@ACT.org</w:t>
      </w:r>
    </w:hyperlink>
    <w:r w:rsidR="00686426">
      <w:rPr>
        <w:rStyle w:val="Hyperlink"/>
        <w:rFonts w:ascii="Cambria" w:eastAsia="Cambria" w:hAnsi="Cambria"/>
        <w:noProof/>
        <w:color w:val="0D0D0D" w:themeColor="text1" w:themeTint="F2"/>
        <w:sz w:val="20"/>
        <w:u w:val="non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132BD" w14:textId="77777777" w:rsidR="0010192A" w:rsidRDefault="0010192A" w:rsidP="00C3492E">
      <w:pPr>
        <w:spacing w:after="0" w:line="240" w:lineRule="auto"/>
      </w:pPr>
      <w:r>
        <w:separator/>
      </w:r>
    </w:p>
  </w:footnote>
  <w:footnote w:type="continuationSeparator" w:id="0">
    <w:p w14:paraId="23B5782B" w14:textId="77777777" w:rsidR="0010192A" w:rsidRDefault="0010192A" w:rsidP="00C349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F4147"/>
    <w:multiLevelType w:val="hybridMultilevel"/>
    <w:tmpl w:val="143EC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D2B5A"/>
    <w:multiLevelType w:val="hybridMultilevel"/>
    <w:tmpl w:val="A5FAF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A20AE4"/>
    <w:multiLevelType w:val="hybridMultilevel"/>
    <w:tmpl w:val="D7EC3914"/>
    <w:lvl w:ilvl="0" w:tplc="04090003">
      <w:start w:val="1"/>
      <w:numFmt w:val="bullet"/>
      <w:lvlText w:val="o"/>
      <w:lvlJc w:val="left"/>
      <w:pPr>
        <w:ind w:left="1080" w:hanging="7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244A3"/>
    <w:multiLevelType w:val="hybridMultilevel"/>
    <w:tmpl w:val="A2181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3C069E"/>
    <w:multiLevelType w:val="hybridMultilevel"/>
    <w:tmpl w:val="892CD21C"/>
    <w:lvl w:ilvl="0" w:tplc="02BE6E86">
      <w:start w:val="1"/>
      <w:numFmt w:val="lowerLetter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CD9ED886">
      <w:start w:val="1"/>
      <w:numFmt w:val="lowerLetter"/>
      <w:lvlText w:val="%2)"/>
      <w:lvlJc w:val="left"/>
      <w:pPr>
        <w:ind w:left="144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4201985"/>
    <w:multiLevelType w:val="hybridMultilevel"/>
    <w:tmpl w:val="7188E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853BC2"/>
    <w:multiLevelType w:val="hybridMultilevel"/>
    <w:tmpl w:val="8CFE6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D22170"/>
    <w:multiLevelType w:val="hybridMultilevel"/>
    <w:tmpl w:val="DDD85AF0"/>
    <w:lvl w:ilvl="0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Aria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6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bc0sLA0tTA1tzBQ0lEKTi0uzszPAykwrAUAgjaJXywAAAA="/>
  </w:docVars>
  <w:rsids>
    <w:rsidRoot w:val="00C3492E"/>
    <w:rsid w:val="00021B21"/>
    <w:rsid w:val="00037EC2"/>
    <w:rsid w:val="000C6293"/>
    <w:rsid w:val="0010192A"/>
    <w:rsid w:val="001537A2"/>
    <w:rsid w:val="001A02E3"/>
    <w:rsid w:val="001A54FA"/>
    <w:rsid w:val="001B1A8C"/>
    <w:rsid w:val="002320D8"/>
    <w:rsid w:val="00235163"/>
    <w:rsid w:val="0025170D"/>
    <w:rsid w:val="002C3CA1"/>
    <w:rsid w:val="002F16CE"/>
    <w:rsid w:val="0036691D"/>
    <w:rsid w:val="00372CF1"/>
    <w:rsid w:val="003C10C8"/>
    <w:rsid w:val="003C37E7"/>
    <w:rsid w:val="003C750D"/>
    <w:rsid w:val="00470DED"/>
    <w:rsid w:val="00523A9F"/>
    <w:rsid w:val="005436A7"/>
    <w:rsid w:val="00566717"/>
    <w:rsid w:val="005917C0"/>
    <w:rsid w:val="00627E9C"/>
    <w:rsid w:val="00661C6F"/>
    <w:rsid w:val="00686426"/>
    <w:rsid w:val="006C3F87"/>
    <w:rsid w:val="006E0394"/>
    <w:rsid w:val="00713325"/>
    <w:rsid w:val="00736BB8"/>
    <w:rsid w:val="0074397D"/>
    <w:rsid w:val="007C2BDA"/>
    <w:rsid w:val="00820657"/>
    <w:rsid w:val="00884352"/>
    <w:rsid w:val="009022B0"/>
    <w:rsid w:val="0090420E"/>
    <w:rsid w:val="009359B7"/>
    <w:rsid w:val="00A14CFD"/>
    <w:rsid w:val="00A16651"/>
    <w:rsid w:val="00A251F5"/>
    <w:rsid w:val="00A65906"/>
    <w:rsid w:val="00A9413F"/>
    <w:rsid w:val="00AB132D"/>
    <w:rsid w:val="00AC3223"/>
    <w:rsid w:val="00B62D1B"/>
    <w:rsid w:val="00B64D83"/>
    <w:rsid w:val="00B93F4E"/>
    <w:rsid w:val="00BE7F59"/>
    <w:rsid w:val="00C3492E"/>
    <w:rsid w:val="00C52B45"/>
    <w:rsid w:val="00CB5FDC"/>
    <w:rsid w:val="00D62E87"/>
    <w:rsid w:val="00D63485"/>
    <w:rsid w:val="00D95247"/>
    <w:rsid w:val="00E122EA"/>
    <w:rsid w:val="00E90590"/>
    <w:rsid w:val="00E9479C"/>
    <w:rsid w:val="00EC3082"/>
    <w:rsid w:val="00F30AB5"/>
    <w:rsid w:val="00F648DF"/>
    <w:rsid w:val="00F75947"/>
    <w:rsid w:val="00FB3995"/>
    <w:rsid w:val="17A17C7C"/>
    <w:rsid w:val="2FC8552E"/>
    <w:rsid w:val="538D8E96"/>
    <w:rsid w:val="5DD92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ADA0F4"/>
  <w15:chartTrackingRefBased/>
  <w15:docId w15:val="{CD92B504-A50A-4738-BBB1-73917173C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372CF1"/>
    <w:pPr>
      <w:keepNext/>
      <w:numPr>
        <w:numId w:val="1"/>
      </w:numPr>
      <w:spacing w:before="240" w:after="60" w:line="240" w:lineRule="auto"/>
      <w:jc w:val="both"/>
      <w:outlineLvl w:val="1"/>
    </w:pPr>
    <w:rPr>
      <w:rFonts w:ascii="Arial" w:eastAsia="Times New Roman" w:hAnsi="Arial" w:cs="Times New Roman"/>
      <w:b/>
      <w:bCs/>
      <w:i/>
      <w:iCs/>
      <w:color w:val="000000"/>
      <w:sz w:val="24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49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92E"/>
  </w:style>
  <w:style w:type="paragraph" w:styleId="Footer">
    <w:name w:val="footer"/>
    <w:basedOn w:val="Normal"/>
    <w:link w:val="FooterChar"/>
    <w:uiPriority w:val="99"/>
    <w:unhideWhenUsed/>
    <w:rsid w:val="00C349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92E"/>
  </w:style>
  <w:style w:type="character" w:styleId="Hyperlink">
    <w:name w:val="Hyperlink"/>
    <w:basedOn w:val="DefaultParagraphFont"/>
    <w:uiPriority w:val="99"/>
    <w:unhideWhenUsed/>
    <w:rsid w:val="00C3492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492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72CF1"/>
    <w:rPr>
      <w:rFonts w:ascii="Arial" w:eastAsia="Times New Roman" w:hAnsi="Arial" w:cs="Times New Roman"/>
      <w:b/>
      <w:bCs/>
      <w:i/>
      <w:iCs/>
      <w:color w:val="000000"/>
      <w:sz w:val="24"/>
      <w:szCs w:val="24"/>
      <w:lang w:val="x-none" w:eastAsia="x-none"/>
    </w:rPr>
  </w:style>
  <w:style w:type="paragraph" w:styleId="Title">
    <w:name w:val="Title"/>
    <w:basedOn w:val="BodyText3"/>
    <w:link w:val="TitleChar"/>
    <w:qFormat/>
    <w:rsid w:val="00372CF1"/>
    <w:pPr>
      <w:spacing w:after="0" w:line="240" w:lineRule="auto"/>
      <w:jc w:val="both"/>
    </w:pPr>
    <w:rPr>
      <w:rFonts w:ascii="Arial" w:eastAsia="Times New Roman" w:hAnsi="Arial" w:cs="Times New Roman"/>
      <w:bCs/>
      <w:color w:val="660066"/>
      <w:sz w:val="28"/>
      <w:szCs w:val="24"/>
      <w:lang w:val="x-none"/>
    </w:rPr>
  </w:style>
  <w:style w:type="character" w:customStyle="1" w:styleId="TitleChar">
    <w:name w:val="Title Char"/>
    <w:basedOn w:val="DefaultParagraphFont"/>
    <w:link w:val="Title"/>
    <w:rsid w:val="00372CF1"/>
    <w:rPr>
      <w:rFonts w:ascii="Arial" w:eastAsia="Times New Roman" w:hAnsi="Arial" w:cs="Times New Roman"/>
      <w:bCs/>
      <w:color w:val="660066"/>
      <w:sz w:val="28"/>
      <w:szCs w:val="24"/>
      <w:lang w:val="x-none"/>
    </w:rPr>
  </w:style>
  <w:style w:type="paragraph" w:styleId="ListParagraph">
    <w:name w:val="List Paragraph"/>
    <w:basedOn w:val="Normal"/>
    <w:uiPriority w:val="34"/>
    <w:qFormat/>
    <w:rsid w:val="00372CF1"/>
    <w:pPr>
      <w:spacing w:after="0" w:line="240" w:lineRule="auto"/>
      <w:ind w:left="720"/>
      <w:contextualSpacing/>
      <w:jc w:val="both"/>
    </w:pPr>
    <w:rPr>
      <w:rFonts w:ascii="Arial" w:eastAsia="Times New Roman" w:hAnsi="Arial" w:cs="Arial"/>
      <w:color w:val="000000"/>
      <w:sz w:val="24"/>
      <w:szCs w:val="24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72CF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72CF1"/>
    <w:rPr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2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52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52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2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2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2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2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acac@ACT.org" TargetMode="External"/><Relationship Id="rId1" Type="http://schemas.openxmlformats.org/officeDocument/2006/relationships/hyperlink" Target="https://equityinlearning.act.org/aca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F22ED319435F498AB42754FD433E11" ma:contentTypeVersion="15" ma:contentTypeDescription="Create a new document." ma:contentTypeScope="" ma:versionID="549a8a778bfd0f76d85f3aa5d10134ed">
  <xsd:schema xmlns:xsd="http://www.w3.org/2001/XMLSchema" xmlns:xs="http://www.w3.org/2001/XMLSchema" xmlns:p="http://schemas.microsoft.com/office/2006/metadata/properties" xmlns:ns1="http://schemas.microsoft.com/sharepoint/v3" xmlns:ns3="93a5103f-d56d-43c2-8a37-d278295ca8b4" xmlns:ns4="664eaed1-c3c2-4270-8532-83a727e2125a" targetNamespace="http://schemas.microsoft.com/office/2006/metadata/properties" ma:root="true" ma:fieldsID="f3d38f819bc947d694fcdc7beef16970" ns1:_="" ns3:_="" ns4:_="">
    <xsd:import namespace="http://schemas.microsoft.com/sharepoint/v3"/>
    <xsd:import namespace="93a5103f-d56d-43c2-8a37-d278295ca8b4"/>
    <xsd:import namespace="664eaed1-c3c2-4270-8532-83a727e212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5103f-d56d-43c2-8a37-d278295ca8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eaed1-c3c2-4270-8532-83a727e2125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5DCDB4-7ABB-4680-B590-3BF2E40512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a5103f-d56d-43c2-8a37-d278295ca8b4"/>
    <ds:schemaRef ds:uri="664eaed1-c3c2-4270-8532-83a727e212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441074-02F0-42D5-B858-666AFFE20610}">
  <ds:schemaRefs>
    <ds:schemaRef ds:uri="93a5103f-d56d-43c2-8a37-d278295ca8b4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http://www.w3.org/XML/1998/namespace"/>
    <ds:schemaRef ds:uri="664eaed1-c3c2-4270-8532-83a727e2125a"/>
    <ds:schemaRef ds:uri="http://schemas.microsoft.com/sharepoint/v3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D5F1382-1A04-4D95-A2AB-B02728488F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1926</Characters>
  <Application>Microsoft Office Word</Application>
  <DocSecurity>0</DocSecurity>
  <Lines>113</Lines>
  <Paragraphs>31</Paragraphs>
  <ScaleCrop>false</ScaleCrop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Chapman</dc:creator>
  <cp:keywords/>
  <dc:description/>
  <cp:lastModifiedBy>Tim Cali</cp:lastModifiedBy>
  <cp:revision>2</cp:revision>
  <dcterms:created xsi:type="dcterms:W3CDTF">2021-08-11T19:49:00Z</dcterms:created>
  <dcterms:modified xsi:type="dcterms:W3CDTF">2021-08-11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F22ED319435F498AB42754FD433E11</vt:lpwstr>
  </property>
</Properties>
</file>